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54DDF5F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62317C43"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w:t>
      </w:r>
      <w:r w:rsidR="002C00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1F790264"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w:t>
      </w:r>
      <w:r w:rsidR="00157894">
        <w:rPr>
          <w:rFonts w:ascii="Times New Roman" w:eastAsia="Times New Roman" w:hAnsi="Times New Roman" w:cs="Times New Roman"/>
          <w:sz w:val="24"/>
          <w:szCs w:val="24"/>
        </w:rPr>
        <w:t xml:space="preserve"> based from the </w:t>
      </w:r>
      <w:proofErr w:type="spellStart"/>
      <w:r w:rsidR="00157894">
        <w:rPr>
          <w:rFonts w:ascii="Times New Roman" w:eastAsia="Times New Roman" w:hAnsi="Times New Roman" w:cs="Times New Roman"/>
          <w:sz w:val="24"/>
          <w:szCs w:val="24"/>
        </w:rPr>
        <w:t>Affected_PERs</w:t>
      </w:r>
      <w:proofErr w:type="spellEnd"/>
      <w:r w:rsidR="00157894">
        <w:rPr>
          <w:rFonts w:ascii="Times New Roman" w:eastAsia="Times New Roman" w:hAnsi="Times New Roman" w:cs="Times New Roman"/>
          <w:sz w:val="24"/>
          <w:szCs w:val="24"/>
        </w:rPr>
        <w:t xml:space="preserve"> x variable</w:t>
      </w:r>
      <w:r>
        <w:rPr>
          <w:rFonts w:ascii="Times New Roman" w:eastAsia="Times New Roman" w:hAnsi="Times New Roman" w:cs="Times New Roman"/>
          <w:sz w:val="24"/>
          <w:szCs w:val="24"/>
        </w:rPr>
        <w:t xml:space="preserve">.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00000030" w14:textId="33FE90B6" w:rsidR="00566092" w:rsidRPr="00A6312E" w:rsidRDefault="00846A11">
      <w:pPr>
        <w:spacing w:after="0" w:line="480" w:lineRule="auto"/>
        <w:jc w:val="both"/>
      </w:pPr>
      <w:r>
        <w:rPr>
          <w:rFonts w:ascii="Times New Roman" w:eastAsia="Times New Roman" w:hAnsi="Times New Roman" w:cs="Times New Roman"/>
          <w:sz w:val="24"/>
          <w:szCs w:val="24"/>
        </w:rPr>
        <w:tab/>
      </w:r>
      <w:commentRangeStart w:id="4"/>
      <w:sdt>
        <w:sdtPr>
          <w:tag w:val="goog_rdk_4"/>
          <w:id w:val="-644657243"/>
        </w:sdtPr>
        <w:sdtEndPr/>
        <w:sdtContent>
          <w:r w:rsidR="00E43A5A">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4"/>
      <w:r w:rsidR="00CB6B02">
        <w:rPr>
          <w:rStyle w:val="CommentReference"/>
        </w:rPr>
        <w:commentReference w:id="4"/>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5"/>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5"/>
      <w:r w:rsidR="00664427">
        <w:rPr>
          <w:rStyle w:val="CommentReference"/>
        </w:rPr>
        <w:commentReference w:id="5"/>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7"/>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3A35BC"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sidR="00846A11">
        <w:rPr>
          <w:rFonts w:ascii="Times New Roman" w:eastAsia="Times New Roman" w:hAnsi="Times New Roman" w:cs="Times New Roman"/>
          <w:sz w:val="24"/>
          <w:szCs w:val="24"/>
        </w:rPr>
        <w:lastRenderedPageBreak/>
        <w:t>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w:t>
      </w:r>
      <w:proofErr w:type="gramStart"/>
      <w:r w:rsidRPr="00C65A4D">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proofErr w:type="gramEnd"/>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w:t>
      </w:r>
      <w:r>
        <w:rPr>
          <w:rFonts w:ascii="Times New Roman" w:eastAsia="Times New Roman" w:hAnsi="Times New Roman" w:cs="Times New Roman"/>
          <w:sz w:val="24"/>
          <w:szCs w:val="24"/>
        </w:rPr>
        <w:lastRenderedPageBreak/>
        <w:t>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3A35BC">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5" w:author="G" w:date="2022-05-19T18:31:00Z" w:initials="G.">
    <w:p w14:paraId="5D24D2BC" w14:textId="5C7F618C" w:rsidR="00664427" w:rsidRDefault="00664427">
      <w:pPr>
        <w:pStyle w:val="CommentText"/>
      </w:pPr>
      <w:r>
        <w:rPr>
          <w:rStyle w:val="CommentReference"/>
        </w:rPr>
        <w:annotationRef/>
      </w:r>
      <w:r>
        <w:t xml:space="preserve">Countries – death, Injured, Total Affected </w:t>
      </w:r>
      <w:proofErr w:type="spellStart"/>
      <w:r>
        <w:t>Indiv</w:t>
      </w:r>
      <w:proofErr w:type="spellEnd"/>
      <w:r w:rsidR="00836CE1">
        <w:b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A46BD" w14:textId="77777777" w:rsidR="003A35BC" w:rsidRDefault="003A35BC">
      <w:pPr>
        <w:spacing w:after="0" w:line="240" w:lineRule="auto"/>
      </w:pPr>
      <w:r>
        <w:separator/>
      </w:r>
    </w:p>
  </w:endnote>
  <w:endnote w:type="continuationSeparator" w:id="0">
    <w:p w14:paraId="42794E5D" w14:textId="77777777" w:rsidR="003A35BC" w:rsidRDefault="003A3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C6B86" w14:textId="77777777" w:rsidR="003A35BC" w:rsidRDefault="003A35BC">
      <w:pPr>
        <w:spacing w:after="0" w:line="240" w:lineRule="auto"/>
      </w:pPr>
      <w:r>
        <w:separator/>
      </w:r>
    </w:p>
  </w:footnote>
  <w:footnote w:type="continuationSeparator" w:id="0">
    <w:p w14:paraId="5FDB37E5" w14:textId="77777777" w:rsidR="003A35BC" w:rsidRDefault="003A35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MqgFACV9qwotAAAA"/>
  </w:docVars>
  <w:rsids>
    <w:rsidRoot w:val="00566092"/>
    <w:rsid w:val="00027E8A"/>
    <w:rsid w:val="00053DEB"/>
    <w:rsid w:val="000C57A8"/>
    <w:rsid w:val="000E6716"/>
    <w:rsid w:val="001203B5"/>
    <w:rsid w:val="00142CA4"/>
    <w:rsid w:val="00142DFF"/>
    <w:rsid w:val="00155C6F"/>
    <w:rsid w:val="00157894"/>
    <w:rsid w:val="00162829"/>
    <w:rsid w:val="001743D7"/>
    <w:rsid w:val="001876D5"/>
    <w:rsid w:val="0019153F"/>
    <w:rsid w:val="001E1D23"/>
    <w:rsid w:val="001E5974"/>
    <w:rsid w:val="00210137"/>
    <w:rsid w:val="00254189"/>
    <w:rsid w:val="002C00D6"/>
    <w:rsid w:val="002C082E"/>
    <w:rsid w:val="002C28B8"/>
    <w:rsid w:val="002D546E"/>
    <w:rsid w:val="002D66D8"/>
    <w:rsid w:val="002E04DE"/>
    <w:rsid w:val="002F3B83"/>
    <w:rsid w:val="002F57B6"/>
    <w:rsid w:val="00310DDE"/>
    <w:rsid w:val="003204CC"/>
    <w:rsid w:val="00332224"/>
    <w:rsid w:val="00394A40"/>
    <w:rsid w:val="00394E68"/>
    <w:rsid w:val="0039721F"/>
    <w:rsid w:val="003A35BC"/>
    <w:rsid w:val="003B3A1B"/>
    <w:rsid w:val="003B5867"/>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3C4F"/>
    <w:rsid w:val="00755FAC"/>
    <w:rsid w:val="007A6AE4"/>
    <w:rsid w:val="007E2726"/>
    <w:rsid w:val="007E6FCD"/>
    <w:rsid w:val="007F72E2"/>
    <w:rsid w:val="00823DD2"/>
    <w:rsid w:val="00836CE1"/>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31D5C"/>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43A5A"/>
    <w:rsid w:val="00E94EC6"/>
    <w:rsid w:val="00EA44F7"/>
    <w:rsid w:val="00EC6922"/>
    <w:rsid w:val="00ED13AC"/>
    <w:rsid w:val="00EE03BA"/>
    <w:rsid w:val="00EE2319"/>
    <w:rsid w:val="00F07958"/>
    <w:rsid w:val="00F207BA"/>
    <w:rsid w:val="00F305EF"/>
    <w:rsid w:val="00F319A3"/>
    <w:rsid w:val="00F44B7A"/>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1</Pages>
  <Words>3979</Words>
  <Characters>226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20</cp:revision>
  <dcterms:created xsi:type="dcterms:W3CDTF">2016-08-05T12:46:00Z</dcterms:created>
  <dcterms:modified xsi:type="dcterms:W3CDTF">2022-06-02T17:42:00Z</dcterms:modified>
</cp:coreProperties>
</file>